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q£ATTR£com.apple.provenanceÉ`3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7Z</dcterms:created>
  <dcterms:modified xsi:type="dcterms:W3CDTF">2024-08-30T05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